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C1DE74" w14:textId="03D0A808" w:rsidR="00146E1D" w:rsidRDefault="00146E1D" w:rsidP="00146E1D">
      <w:pPr>
        <w:pStyle w:val="ListParagraph"/>
        <w:numPr>
          <w:ilvl w:val="0"/>
          <w:numId w:val="1"/>
        </w:numPr>
      </w:pPr>
      <w:r>
        <w:t>Checkpoint 1.10.1</w:t>
      </w:r>
    </w:p>
    <w:p w14:paraId="537FEB27" w14:textId="23B162E3" w:rsidR="00041D33" w:rsidRDefault="00146E1D" w:rsidP="00146E1D">
      <w:pPr>
        <w:pStyle w:val="ListParagraph"/>
        <w:numPr>
          <w:ilvl w:val="1"/>
          <w:numId w:val="1"/>
        </w:numPr>
      </w:pPr>
      <w:r w:rsidRPr="00146E1D">
        <w:rPr>
          <w:noProof/>
        </w:rPr>
        <w:drawing>
          <wp:inline distT="0" distB="0" distL="0" distR="0" wp14:anchorId="504CFD27" wp14:editId="181440D6">
            <wp:extent cx="2210267" cy="1045311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6276" cy="104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B6951" w14:textId="4BDDCDA2" w:rsidR="00792769" w:rsidRDefault="00A00314" w:rsidP="00792769">
      <w:pPr>
        <w:pStyle w:val="ListParagraph"/>
        <w:numPr>
          <w:ilvl w:val="0"/>
          <w:numId w:val="1"/>
        </w:numPr>
      </w:pPr>
      <w:r>
        <w:t>Checkpoint 1.10.2</w:t>
      </w:r>
    </w:p>
    <w:p w14:paraId="00DC239B" w14:textId="2D0370E9" w:rsidR="00792769" w:rsidRDefault="00792769" w:rsidP="00792769">
      <w:pPr>
        <w:pStyle w:val="ListParagraph"/>
        <w:numPr>
          <w:ilvl w:val="1"/>
          <w:numId w:val="1"/>
        </w:numPr>
      </w:pPr>
      <w:r w:rsidRPr="00792769">
        <w:rPr>
          <w:noProof/>
        </w:rPr>
        <w:drawing>
          <wp:inline distT="0" distB="0" distL="0" distR="0" wp14:anchorId="2B4A601A" wp14:editId="5248292B">
            <wp:extent cx="1776452" cy="1520260"/>
            <wp:effectExtent l="0" t="0" r="0" b="3810"/>
            <wp:docPr id="2" name="Picture 2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ar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92423" cy="1533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B8ABC6" w14:textId="76B913B3" w:rsidR="000D3B3D" w:rsidRDefault="000D3B3D" w:rsidP="00A00314">
      <w:pPr>
        <w:pStyle w:val="ListParagraph"/>
        <w:numPr>
          <w:ilvl w:val="1"/>
          <w:numId w:val="1"/>
        </w:numPr>
      </w:pPr>
      <w:r w:rsidRPr="000D3B3D">
        <w:rPr>
          <w:noProof/>
        </w:rPr>
        <w:drawing>
          <wp:inline distT="0" distB="0" distL="0" distR="0" wp14:anchorId="10458740" wp14:editId="58E6D3E2">
            <wp:extent cx="1806361" cy="1539384"/>
            <wp:effectExtent l="0" t="0" r="3810" b="3810"/>
            <wp:docPr id="3" name="Picture 3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bar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31649" cy="1560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D8440" w14:textId="46668038" w:rsidR="00A00314" w:rsidRDefault="00A00314" w:rsidP="00A00314">
      <w:pPr>
        <w:pStyle w:val="ListParagraph"/>
        <w:numPr>
          <w:ilvl w:val="1"/>
          <w:numId w:val="1"/>
        </w:numPr>
      </w:pPr>
    </w:p>
    <w:p w14:paraId="6039B46A" w14:textId="2A5B7C77" w:rsidR="00F2477D" w:rsidRDefault="00F2477D" w:rsidP="00792769">
      <w:pPr>
        <w:pStyle w:val="ListParagraph"/>
        <w:numPr>
          <w:ilvl w:val="1"/>
          <w:numId w:val="1"/>
        </w:numPr>
      </w:pPr>
      <w:r w:rsidRPr="00F2477D">
        <w:rPr>
          <w:noProof/>
        </w:rPr>
        <w:drawing>
          <wp:inline distT="0" distB="0" distL="0" distR="0" wp14:anchorId="6C47AFB5" wp14:editId="2D9BACB8">
            <wp:extent cx="2019534" cy="1142893"/>
            <wp:effectExtent l="0" t="0" r="0" b="635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52722" cy="116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2A245" w14:textId="5D619488" w:rsidR="00A00314" w:rsidRDefault="00A00314" w:rsidP="00A00314">
      <w:pPr>
        <w:pStyle w:val="ListParagraph"/>
        <w:numPr>
          <w:ilvl w:val="0"/>
          <w:numId w:val="1"/>
        </w:numPr>
      </w:pPr>
      <w:r>
        <w:t>Checkpoint 1.10.3</w:t>
      </w:r>
    </w:p>
    <w:p w14:paraId="038C1B0C" w14:textId="7B9C5168" w:rsidR="00A00314" w:rsidRDefault="00A00314" w:rsidP="00A00314">
      <w:pPr>
        <w:pStyle w:val="ListParagraph"/>
        <w:numPr>
          <w:ilvl w:val="1"/>
          <w:numId w:val="1"/>
        </w:numPr>
      </w:pPr>
      <w:r w:rsidRPr="00A00314">
        <w:rPr>
          <w:noProof/>
        </w:rPr>
        <w:drawing>
          <wp:inline distT="0" distB="0" distL="0" distR="0" wp14:anchorId="36EBF5B9" wp14:editId="005E552E">
            <wp:extent cx="1958064" cy="1037816"/>
            <wp:effectExtent l="0" t="0" r="4445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972151" cy="10452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1CF3B" w14:textId="450BB2F2" w:rsidR="00B61B04" w:rsidRDefault="00B61B04" w:rsidP="00B61B04">
      <w:pPr>
        <w:pStyle w:val="ListParagraph"/>
        <w:numPr>
          <w:ilvl w:val="0"/>
          <w:numId w:val="1"/>
        </w:numPr>
      </w:pPr>
      <w:r>
        <w:t>Checkpoint 2.9.1</w:t>
      </w:r>
    </w:p>
    <w:p w14:paraId="6B2D5CB3" w14:textId="5C918DF9" w:rsidR="00B61B04" w:rsidRDefault="00B61B04" w:rsidP="00B61B04">
      <w:pPr>
        <w:pStyle w:val="ListParagraph"/>
        <w:numPr>
          <w:ilvl w:val="1"/>
          <w:numId w:val="1"/>
        </w:numPr>
      </w:pPr>
      <w:r w:rsidRPr="00B61B04">
        <w:rPr>
          <w:noProof/>
        </w:rPr>
        <w:lastRenderedPageBreak/>
        <w:drawing>
          <wp:inline distT="0" distB="0" distL="0" distR="0" wp14:anchorId="5700702F" wp14:editId="1D5AF4E1">
            <wp:extent cx="2699701" cy="1722213"/>
            <wp:effectExtent l="0" t="0" r="5715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11807" cy="1729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0FC1D" w14:textId="72A4FA39" w:rsidR="00F12636" w:rsidRDefault="00F12636" w:rsidP="00F12636">
      <w:pPr>
        <w:pStyle w:val="ListParagraph"/>
        <w:numPr>
          <w:ilvl w:val="0"/>
          <w:numId w:val="1"/>
        </w:numPr>
      </w:pPr>
      <w:r>
        <w:t>2.9.2 Project</w:t>
      </w:r>
    </w:p>
    <w:p w14:paraId="7A992863" w14:textId="2EA6FDB2" w:rsidR="00F12636" w:rsidRDefault="00F12636" w:rsidP="00F12636">
      <w:pPr>
        <w:pStyle w:val="ListParagraph"/>
        <w:numPr>
          <w:ilvl w:val="1"/>
          <w:numId w:val="1"/>
        </w:numPr>
      </w:pPr>
      <w:r w:rsidRPr="00F12636">
        <w:rPr>
          <w:noProof/>
        </w:rPr>
        <w:drawing>
          <wp:inline distT="0" distB="0" distL="0" distR="0" wp14:anchorId="575F708D" wp14:editId="37D75EA8">
            <wp:extent cx="2162404" cy="1245379"/>
            <wp:effectExtent l="0" t="0" r="0" b="0"/>
            <wp:docPr id="6" name="Picture 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71377" cy="1250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A578F" w14:textId="157A75AE" w:rsidR="00D71E87" w:rsidRDefault="00D71E87" w:rsidP="00D71E87">
      <w:pPr>
        <w:pStyle w:val="ListParagraph"/>
        <w:numPr>
          <w:ilvl w:val="0"/>
          <w:numId w:val="1"/>
        </w:numPr>
      </w:pPr>
      <w:r>
        <w:t>2.9.3 Project</w:t>
      </w:r>
    </w:p>
    <w:p w14:paraId="4A309C39" w14:textId="7A3CF49C" w:rsidR="00D71E87" w:rsidRDefault="00D71E87" w:rsidP="00D71E87">
      <w:pPr>
        <w:pStyle w:val="ListParagraph"/>
        <w:numPr>
          <w:ilvl w:val="1"/>
          <w:numId w:val="1"/>
        </w:numPr>
      </w:pPr>
      <w:r w:rsidRPr="00D71E87">
        <w:drawing>
          <wp:inline distT="0" distB="0" distL="0" distR="0" wp14:anchorId="0F810E05" wp14:editId="0850D221">
            <wp:extent cx="2271331" cy="2642223"/>
            <wp:effectExtent l="0" t="0" r="0" b="635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83860" cy="265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25B21" w14:textId="724C49D0" w:rsidR="00CE4D4F" w:rsidRDefault="00CE4D4F" w:rsidP="00CE4D4F">
      <w:pPr>
        <w:pStyle w:val="ListParagraph"/>
        <w:numPr>
          <w:ilvl w:val="0"/>
          <w:numId w:val="1"/>
        </w:numPr>
      </w:pPr>
      <w:r>
        <w:t>Bonus</w:t>
      </w:r>
    </w:p>
    <w:p w14:paraId="0B4EAFD3" w14:textId="361E67AB" w:rsidR="00CE4D4F" w:rsidRDefault="00CE4D4F" w:rsidP="00CE4D4F">
      <w:pPr>
        <w:pStyle w:val="ListParagraph"/>
        <w:numPr>
          <w:ilvl w:val="1"/>
          <w:numId w:val="1"/>
        </w:numPr>
      </w:pPr>
      <w:r w:rsidRPr="00CE4D4F">
        <w:drawing>
          <wp:inline distT="0" distB="0" distL="0" distR="0" wp14:anchorId="477BD3E0" wp14:editId="6C570A62">
            <wp:extent cx="2872995" cy="1969045"/>
            <wp:effectExtent l="0" t="0" r="381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81650" cy="1974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199EC" w14:textId="56AEE807" w:rsidR="00EC08F9" w:rsidRDefault="00CD220F" w:rsidP="00CE4D4F">
      <w:pPr>
        <w:pStyle w:val="ListParagraph"/>
        <w:numPr>
          <w:ilvl w:val="1"/>
          <w:numId w:val="1"/>
        </w:numPr>
      </w:pPr>
      <w:r w:rsidRPr="00CD220F">
        <w:lastRenderedPageBreak/>
        <w:drawing>
          <wp:inline distT="0" distB="0" distL="0" distR="0" wp14:anchorId="0F0836ED" wp14:editId="774F9A64">
            <wp:extent cx="2235704" cy="1811971"/>
            <wp:effectExtent l="0" t="0" r="0" b="0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57202" cy="1829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08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2C48AA"/>
    <w:multiLevelType w:val="hybridMultilevel"/>
    <w:tmpl w:val="C0900E54"/>
    <w:lvl w:ilvl="0" w:tplc="6B147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895736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szA1NLEwtTAwMjNX0lEKTi0uzszPAykwrgUARR7h8SwAAAA="/>
  </w:docVars>
  <w:rsids>
    <w:rsidRoot w:val="00146E1D"/>
    <w:rsid w:val="00000EB4"/>
    <w:rsid w:val="000D3B3D"/>
    <w:rsid w:val="00146E1D"/>
    <w:rsid w:val="00716404"/>
    <w:rsid w:val="00792769"/>
    <w:rsid w:val="00830101"/>
    <w:rsid w:val="00A00314"/>
    <w:rsid w:val="00B61B04"/>
    <w:rsid w:val="00CD220F"/>
    <w:rsid w:val="00CE4D4F"/>
    <w:rsid w:val="00D71E87"/>
    <w:rsid w:val="00DB0328"/>
    <w:rsid w:val="00EC08F9"/>
    <w:rsid w:val="00F12636"/>
    <w:rsid w:val="00F247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324B67"/>
  <w15:chartTrackingRefBased/>
  <w15:docId w15:val="{2937AF11-4F02-4667-8824-77A23BDD4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46E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3</Pages>
  <Words>18</Words>
  <Characters>10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dy Monks</dc:creator>
  <cp:keywords/>
  <dc:description/>
  <cp:lastModifiedBy>Brady Monks</cp:lastModifiedBy>
  <cp:revision>8</cp:revision>
  <dcterms:created xsi:type="dcterms:W3CDTF">2022-08-18T03:55:00Z</dcterms:created>
  <dcterms:modified xsi:type="dcterms:W3CDTF">2022-08-18T20:39:00Z</dcterms:modified>
</cp:coreProperties>
</file>